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7cee2c126477d107062345e86e8d400d5274d7b"/>
    <w:p>
      <w:pPr>
        <w:pStyle w:val="Heading1"/>
      </w:pPr>
      <w:r>
        <w:t xml:space="preserve">Statement of Purpose: Commitment to Service as a Military Officer in the South African National Defence Force (SANDF)</w:t>
      </w:r>
    </w:p>
    <w:p>
      <w:pPr>
        <w:pStyle w:val="FirstParagraph"/>
      </w:pPr>
      <w:r>
        <w:rPr>
          <w:bCs/>
          <w:b/>
        </w:rPr>
        <w:t xml:space="preserve">Introduction: A Lifelong Dedication Rooted in Cape Town's Spirit of Service</w:t>
      </w:r>
    </w:p>
    <w:p>
      <w:pPr>
        <w:pStyle w:val="BodyText"/>
      </w:pPr>
      <w:r>
        <w:t xml:space="preserve">I stand before you not merely as an applicant, but as a dedicated professional whose life's trajectory has been irrevocably shaped by the profound values and unique challenges of serving South Africa. My unwavering aspiration is to contribute at the highest level as a commissioned Military Officer within the South African National Defence Force (SANDF), with my operational focus firmly centered on the strategic and dynamic environment of</w:t>
      </w:r>
      <w:r>
        <w:t xml:space="preserve"> </w:t>
      </w:r>
      <w:r>
        <w:rPr>
          <w:bCs/>
          <w:b/>
        </w:rPr>
        <w:t xml:space="preserve">South Africa Cape Town</w:t>
      </w:r>
      <w:r>
        <w:t xml:space="preserve">. This Statement of Purpose articulates my journey, motivations, and vision for service, meticulously aligned with SANDF's mandate to protect our nation's sovereignty, uphold democratic values, and foster regional stability. I believe Cape Town – as the legislative capital and a vital maritime hub – is not just a location on a map; it is the living embodiment of South Africa’s resilience and its critical role in continental security, making it the indispensable foundation for my military career.</w:t>
      </w:r>
    </w:p>
    <w:p>
      <w:pPr>
        <w:pStyle w:val="BodyText"/>
      </w:pPr>
      <w:r>
        <w:rPr>
          <w:bCs/>
          <w:b/>
        </w:rPr>
        <w:t xml:space="preserve">Formative Journey: From Community to Cadet Corps</w:t>
      </w:r>
    </w:p>
    <w:p>
      <w:pPr>
        <w:pStyle w:val="BodyText"/>
      </w:pPr>
      <w:r>
        <w:t xml:space="preserve">My commitment to disciplined service began early within the diverse communities of Cape Town. Growing up in a multi-cultural neighbourhood adjacent to Khayelitsha, I witnessed firsthand the transformative power of leadership, community cohesion, and national unity – values deeply ingrained in South Africa's post-apartheid ethos. This environment nurtured my understanding that true security stems from societal stability and mutual respect. My academic pursuits at the University of Cape Town (UCT), majoring in Political Science with a focus on Conflict Resolution and International Relations, provided the theoretical framework to complement my practical drive. However, it was participation in the UCT Officer Training Corps (OTC) that ignited my passion for military service. Leading cadets during community outreach programs at the Cape Town Central City Partnership initiatives solidified my conviction: effective leadership in uniform requires an intimate understanding of the people and landscape one serves.</w:t>
      </w:r>
    </w:p>
    <w:p>
      <w:pPr>
        <w:pStyle w:val="BodyText"/>
      </w:pPr>
      <w:r>
        <w:rPr>
          <w:bCs/>
          <w:b/>
        </w:rPr>
        <w:t xml:space="preserve">Professional Development: Embracing SANDF's Ethos in Action</w:t>
      </w:r>
    </w:p>
    <w:p>
      <w:pPr>
        <w:pStyle w:val="BodyText"/>
      </w:pPr>
      <w:r>
        <w:t xml:space="preserve">I am now a serving Non-Commissioned Officer (NCO) within the South African Army, currently stationed at the iconic 61 Mechanized Battalion in Stellenbosch, just outside Cape Town. This role has been my crucible of practical military learning. I have deployed extensively along the Western Cape coastline and into the rugged terrain of the Drakenstein Mountains, participating in critical exercises like</w:t>
      </w:r>
      <w:r>
        <w:t xml:space="preserve"> </w:t>
      </w:r>
      <w:r>
        <w:rPr>
          <w:iCs/>
          <w:i/>
        </w:rPr>
        <w:t xml:space="preserve">Exercise Southern Cross</w:t>
      </w:r>
      <w:r>
        <w:t xml:space="preserve">, which simulates real-world border security and counter-terrorism scenarios relevant to South Africa's unique geography. My responsibilities include logistical coordination for amphibious training at False Bay – a vital SANDF asset near Cape Town – and facilitating joint operations with the South African Navy's Fleet Command based in Simon’s Town, the operational heart of the Western Fleet. These experiences taught me that effective military leadership transcends rank; it demands tactical acumen, cultural intelligence to navigate diverse communities like those around Cape Town’s historic waterfronts and townships, and an unshakeable commitment to the SANDF's core principles: service to nation, integrity, and respect for human rights. I have also actively engaged with the Cape Town-based SANDF Community Engagement Unit (CEU), participating in youth mentorship programs at schools like Hiddingh High in Woodstock. This direct interaction reinforced that military service is fundamentally about safeguarding communities – a reality that defines the South Africa Cape Town environment.</w:t>
      </w:r>
    </w:p>
    <w:p>
      <w:pPr>
        <w:pStyle w:val="BodyText"/>
      </w:pPr>
      <w:r>
        <w:rPr>
          <w:bCs/>
          <w:b/>
        </w:rPr>
        <w:t xml:space="preserve">Why Cape Town? Strategic Imperative and Personal Alignment</w:t>
      </w:r>
    </w:p>
    <w:p>
      <w:pPr>
        <w:pStyle w:val="BodyText"/>
      </w:pPr>
      <w:r>
        <w:t xml:space="preserve">Cape Town is not just where I am stationed; it is the epicenter of my strategic vision for future service. As South Africa’s second-largest city, a major international port (V&amp;A Waterfront), and the gateway to the Southern African Development Community (SADC), Cape Town presents complex security challenges requiring highly skilled officers. The city faces multifaceted threats: maritime security concerns in Table Bay, urban crime patterns demanding police-military coordination, climate change impacts on coastal infrastructure, and the need for robust disaster response – as witnessed during recent severe weather events. Furthermore, Cape Town’s status as the administrative hub necessitates close liaison between all SANDF branches (Army, Navy, Air Force) and key government departments like the Department of Military Veterans. A Military Officer based in Cape Town is uniquely positioned to drive integrated responses to these challenges. My deep familiarity with the city's terrain – from Table Mountain's slopes to the bustling docks – coupled with my established relationships within local security structures, positions me to contribute immediately and effectively at this critical node.</w:t>
      </w:r>
    </w:p>
    <w:p>
      <w:pPr>
        <w:pStyle w:val="BodyText"/>
      </w:pPr>
      <w:r>
        <w:rPr>
          <w:bCs/>
          <w:b/>
        </w:rPr>
        <w:t xml:space="preserve">Future Vision: Advancing Service in Cape Town and Beyond</w:t>
      </w:r>
    </w:p>
    <w:p>
      <w:pPr>
        <w:pStyle w:val="BodyText"/>
      </w:pPr>
      <w:r>
        <w:t xml:space="preserve">My immediate goal is to earn commission as a Second Lieutenant through the SANDF Officer Training School. Upon graduation, I will seek assignment within the Western Cape Command structure, specifically targeting roles focused on coastal security coordination or urban operations planning. My long-term objective is to become an expert in maritime domain awareness and integrated border management – skills directly applicable to securing South Africa's vital southern coastline from Cape Town southwards. I am particularly eager to contribute to initiatives like Operation Phakisa for the Blue Economy, enhancing SANDF's role in protecting our exclusive economic zone (EEZ) and supporting sustainable coastal development in the Western Cape. I envision spearheading community-based disaster preparedness programs with local municipalities across Cape Town Metro, building resilience against natural hazards that increasingly threaten our communities. Ultimately, I aspire to mentor future officers within the SANDF's Cape Town institutions, ensuring they carry forward the same dedication to service and strategic understanding of this vital region.</w:t>
      </w:r>
    </w:p>
    <w:p>
      <w:pPr>
        <w:pStyle w:val="BodyText"/>
      </w:pPr>
      <w:r>
        <w:rPr>
          <w:bCs/>
          <w:b/>
        </w:rPr>
        <w:t xml:space="preserve">Conclusion: A Promise Anchored in South Africa Cape Town</w:t>
      </w:r>
    </w:p>
    <w:p>
      <w:pPr>
        <w:pStyle w:val="BodyText"/>
      </w:pPr>
      <w:r>
        <w:t xml:space="preserve">This Statement of Purpose is a testament to my profound commitment to serving South Africa. The spirit of resilience, unity, and democratic purpose I encountered growing up in the shadows of Table Mountain has forged me into a leader ready for the demanding yet rewarding path of Military Officer. My experiences within the SANDF, deeply intertwined with the realities and potential of</w:t>
      </w:r>
      <w:r>
        <w:t xml:space="preserve"> </w:t>
      </w:r>
      <w:r>
        <w:rPr>
          <w:bCs/>
          <w:b/>
        </w:rPr>
        <w:t xml:space="preserve">South Africa Cape Town</w:t>
      </w:r>
      <w:r>
        <w:t xml:space="preserve">, have equipped me not just with technical skills, but with an essential understanding that security is woven from threads of community trust, strategic foresight, and unwavering national pride. I am not seeking a commission; I am committing my life's work to the SANDF and to the people of South Africa – particularly those whose lives are shaped by the vibrant energy and complex challenges of Cape Town. I am ready to serve with honour, competence, and an unyielding dedication to protect our nation's future from this strategic vantage point. Accept me as your officer, and I pledge my service will be worthy of the trust placed in me by the people of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South Africa Cape Town</dc:title>
  <dc:creator/>
  <dc:language>en</dc:language>
  <cp:keywords/>
  <dcterms:created xsi:type="dcterms:W3CDTF">2026-07-24T10:44:56Z</dcterms:created>
  <dcterms:modified xsi:type="dcterms:W3CDTF">2026-07-24T10:44:56Z</dcterms:modified>
</cp:coreProperties>
</file>

<file path=docProps/custom.xml><?xml version="1.0" encoding="utf-8"?>
<Properties xmlns="http://schemas.openxmlformats.org/officeDocument/2006/custom-properties" xmlns:vt="http://schemas.openxmlformats.org/officeDocument/2006/docPropsVTypes"/>
</file>